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25253AB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BA4F4DB" w14:textId="77777777" w:rsidR="003E1D56" w:rsidRDefault="00D70076" w:rsidP="00D70076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 w14:paraId="65DAC5BA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1B60A65C" w14:textId="77777777" w:rsidR="003E1D56" w:rsidRDefault="00E00ACC" w:rsidP="007A6D91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 w14:paraId="7D091F00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14E05427" w14:textId="3B81DB07" w:rsidR="003E1D56" w:rsidRPr="00D70076" w:rsidRDefault="00B16D77" w:rsidP="003E1D56">
                <w:pPr>
                  <w:pStyle w:val="SemEspaamento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noProof/>
                    <w:lang w:eastAsia="en-CA"/>
                  </w:rPr>
                  <mc:AlternateContent>
                    <mc:Choice Requires="wps">
                      <w:drawing>
                        <wp:anchor distT="0" distB="0" distL="114300" distR="114300" simplePos="0" relativeHeight="251657728" behindDoc="0" locked="0" layoutInCell="1" allowOverlap="1" wp14:anchorId="0730AEB8" wp14:editId="20067CA4">
                          <wp:simplePos x="0" y="0"/>
                          <wp:positionH relativeFrom="column">
                            <wp:posOffset>1725295</wp:posOffset>
                          </wp:positionH>
                          <wp:positionV relativeFrom="paragraph">
                            <wp:posOffset>-2238375</wp:posOffset>
                          </wp:positionV>
                          <wp:extent cx="2280920" cy="1315720"/>
                          <wp:effectExtent l="0" t="0" r="24130" b="17780"/>
                          <wp:wrapNone/>
                          <wp:docPr id="1" name="Text Box 4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280920" cy="13157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45BD4F4" w14:textId="77777777" w:rsidR="003E1D56" w:rsidRPr="003E1D56" w:rsidRDefault="00854FD4" w:rsidP="003E1D56">
                                      <w:pPr>
                                        <w:jc w:val="center"/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CA"/>
                                        </w:rPr>
                                        <w:drawing>
                                          <wp:inline distT="0" distB="0" distL="0" distR="0" wp14:anchorId="6B1D5286" wp14:editId="5EF3C089">
                                            <wp:extent cx="2201874" cy="1225899"/>
                                            <wp:effectExtent l="0" t="0" r="8255" b="0"/>
                                            <wp:docPr id="6" name="Imagem 5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LogoUnlimitedGames.jpg"/>
                                                    <pic:cNvPicPr/>
                                                  </pic:nvPicPr>
                                                  <pic:blipFill>
                                                    <a:blip r:embed="rId12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222426" cy="123734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shapetype w14:anchorId="0730AEB8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4" o:spid="_x0000_s1026" type="#_x0000_t202" style="position:absolute;left:0;text-align:left;margin-left:135.85pt;margin-top:-176.25pt;width:179.6pt;height:10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">
                          <v:textbox>
                            <w:txbxContent>
                              <w:p w14:paraId="245BD4F4" w14:textId="77777777"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B1D5286" wp14:editId="5EF3C089">
                                      <wp:extent cx="2201874" cy="1225899"/>
                                      <wp:effectExtent l="0" t="0" r="8255" b="0"/>
                                      <wp:docPr id="6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  <w:r w:rsidR="008A07DC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 w14:paraId="113E8DD9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1F7441A" w14:textId="77777777" w:rsidR="003E1D56" w:rsidRDefault="003E1D56">
                <w:pPr>
                  <w:pStyle w:val="SemEspaamento"/>
                  <w:jc w:val="center"/>
                </w:pPr>
              </w:p>
              <w:p w14:paraId="65FC7215" w14:textId="77777777" w:rsidR="003E1D56" w:rsidRDefault="003E1D56">
                <w:pPr>
                  <w:pStyle w:val="SemEspaamento"/>
                  <w:jc w:val="center"/>
                </w:pPr>
              </w:p>
              <w:p w14:paraId="20B18B43" w14:textId="77777777" w:rsidR="003E1D56" w:rsidRDefault="003E1D56">
                <w:pPr>
                  <w:pStyle w:val="SemEspaamento"/>
                  <w:jc w:val="center"/>
                </w:pPr>
              </w:p>
              <w:p w14:paraId="563857F0" w14:textId="77777777" w:rsidR="003E1D56" w:rsidRDefault="003E1D56">
                <w:pPr>
                  <w:pStyle w:val="SemEspaamento"/>
                  <w:jc w:val="center"/>
                </w:pPr>
              </w:p>
              <w:p w14:paraId="4A9280C8" w14:textId="77777777" w:rsidR="003E1D56" w:rsidRDefault="003E1D56">
                <w:pPr>
                  <w:pStyle w:val="SemEspaamento"/>
                  <w:jc w:val="center"/>
                </w:pPr>
              </w:p>
              <w:p w14:paraId="71635664" w14:textId="77777777" w:rsidR="003E1D56" w:rsidRDefault="003E1D56">
                <w:pPr>
                  <w:pStyle w:val="SemEspaamento"/>
                  <w:jc w:val="center"/>
                </w:pPr>
              </w:p>
              <w:p w14:paraId="0AF61D16" w14:textId="77777777" w:rsidR="003E1D56" w:rsidRDefault="003E1D56">
                <w:pPr>
                  <w:pStyle w:val="SemEspaamento"/>
                  <w:jc w:val="center"/>
                </w:pPr>
              </w:p>
              <w:p w14:paraId="1EC6980E" w14:textId="77777777" w:rsidR="003E1D56" w:rsidRDefault="003E1D56">
                <w:pPr>
                  <w:pStyle w:val="SemEspaamento"/>
                  <w:jc w:val="center"/>
                </w:pPr>
              </w:p>
              <w:p w14:paraId="43C41A5E" w14:textId="77777777" w:rsidR="003E1D56" w:rsidRPr="003E1D56" w:rsidRDefault="003E1D56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14:paraId="55345459" w14:textId="77777777" w:rsidR="003E1D56" w:rsidRDefault="003E1D56">
                <w:pPr>
                  <w:pStyle w:val="SemEspaamento"/>
                  <w:jc w:val="center"/>
                </w:pPr>
              </w:p>
              <w:p w14:paraId="5394D01E" w14:textId="77777777" w:rsidR="003E1D56" w:rsidRDefault="003E1D56">
                <w:pPr>
                  <w:pStyle w:val="SemEspaamento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14:paraId="0F00FD6C" w14:textId="77777777" w:rsidR="003E1D56" w:rsidRDefault="003E1D56">
                <w:pPr>
                  <w:pStyle w:val="SemEspaamento"/>
                  <w:jc w:val="center"/>
                </w:pPr>
                <w:r>
                  <w:t>All rights reserved.</w:t>
                </w:r>
              </w:p>
              <w:p w14:paraId="3406C8A4" w14:textId="77777777" w:rsidR="003E1D56" w:rsidRDefault="003E1D56">
                <w:pPr>
                  <w:pStyle w:val="SemEspaamento"/>
                  <w:jc w:val="center"/>
                </w:pPr>
              </w:p>
              <w:p w14:paraId="034BFC18" w14:textId="77777777" w:rsidR="003E1D56" w:rsidRDefault="003E1D56">
                <w:pPr>
                  <w:pStyle w:val="SemEspaamento"/>
                  <w:jc w:val="center"/>
                </w:pPr>
              </w:p>
              <w:p w14:paraId="1512E742" w14:textId="77777777" w:rsidR="003E1D56" w:rsidRDefault="003E1D56">
                <w:pPr>
                  <w:pStyle w:val="SemEspaamento"/>
                  <w:jc w:val="center"/>
                </w:pPr>
              </w:p>
            </w:tc>
          </w:tr>
          <w:tr w:rsidR="003E1D56" w14:paraId="1C05F5A2" w14:textId="77777777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27D47129" w14:textId="1F65E387" w:rsidR="003E1D56" w:rsidRPr="003E1D56" w:rsidRDefault="00CE747E" w:rsidP="007619B3">
                    <w:pPr>
                      <w:pStyle w:val="SemEspaamento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 w:rsidRPr="00CA451B">
                      <w:rPr>
                        <w:b/>
                        <w:bCs/>
                        <w:sz w:val="28"/>
                        <w:szCs w:val="28"/>
                      </w:rPr>
                      <w:t>Group 05</w:t>
                    </w:r>
                  </w:p>
                </w:tc>
              </w:sdtContent>
            </w:sdt>
          </w:tr>
          <w:tr w:rsidR="003E1D56" w14:paraId="275D89BD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1B8DB931" w14:textId="1D9B6782" w:rsidR="003E1D56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CA451B">
                  <w:rPr>
                    <w:b/>
                    <w:bCs/>
                    <w:sz w:val="28"/>
                    <w:szCs w:val="28"/>
                  </w:rPr>
                  <w:t>300895515 - Roberto Ito</w:t>
                </w:r>
              </w:p>
              <w:p w14:paraId="6DDEB619" w14:textId="5DA00DA2" w:rsidR="00CA451B" w:rsidRPr="00CA451B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b/>
                    <w:bCs/>
                    <w:sz w:val="28"/>
                    <w:szCs w:val="28"/>
                  </w:rPr>
                  <w:t xml:space="preserve">300916412 - </w:t>
                </w:r>
                <w:proofErr w:type="spellStart"/>
                <w:r>
                  <w:rPr>
                    <w:b/>
                    <w:bCs/>
                    <w:sz w:val="28"/>
                    <w:szCs w:val="28"/>
                  </w:rPr>
                  <w:t>Yayun</w:t>
                </w:r>
                <w:proofErr w:type="spellEnd"/>
                <w:r>
                  <w:rPr>
                    <w:b/>
                    <w:bCs/>
                    <w:sz w:val="28"/>
                    <w:szCs w:val="28"/>
                  </w:rPr>
                  <w:t xml:space="preserve"> Yang</w:t>
                </w:r>
              </w:p>
              <w:p w14:paraId="2BAD031F" w14:textId="0302C009" w:rsidR="00CA451B" w:rsidRDefault="00CA451B" w:rsidP="003E1D56">
                <w:pPr>
                  <w:pStyle w:val="SemEspaamento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4A79EA75" w14:textId="01B5EE41" w:rsidR="003E1D56" w:rsidRDefault="003E1D56"/>
        <w:p w14:paraId="42245954" w14:textId="77777777"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65B5800A" w14:textId="77777777">
            <w:tc>
              <w:tcPr>
                <w:tcW w:w="5000" w:type="pct"/>
              </w:tcPr>
              <w:p w14:paraId="0783C8A8" w14:textId="77777777" w:rsidR="003E1D56" w:rsidRPr="003E1D56" w:rsidRDefault="00E00ACC" w:rsidP="00E00ACC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14:paraId="7EFDE382" w14:textId="77777777" w:rsidR="003E1D56" w:rsidRDefault="003E1D56"/>
        <w:p w14:paraId="6D0DF74C" w14:textId="77777777" w:rsidR="003E1D56" w:rsidRDefault="003E1D56">
          <w:r>
            <w:br w:type="page"/>
          </w:r>
        </w:p>
      </w:sdtContent>
    </w:sdt>
    <w:p w14:paraId="4BD50F3A" w14:textId="77777777"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B5FE35" w14:textId="77777777" w:rsidR="00677D06" w:rsidRDefault="00677D06">
          <w:pPr>
            <w:pStyle w:val="CabealhodoSumrio"/>
          </w:pPr>
        </w:p>
        <w:p w14:paraId="506E18E2" w14:textId="5C915A10" w:rsidR="00C3564C" w:rsidRDefault="009B7AFE">
          <w:pPr>
            <w:pStyle w:val="Sumrio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bookmarkStart w:id="0" w:name="_GoBack"/>
          <w:bookmarkEnd w:id="0"/>
          <w:r w:rsidR="00C3564C" w:rsidRPr="006561AD">
            <w:rPr>
              <w:rStyle w:val="Hyperlink"/>
              <w:noProof/>
            </w:rPr>
            <w:fldChar w:fldCharType="begin"/>
          </w:r>
          <w:r w:rsidR="00C3564C" w:rsidRPr="006561AD">
            <w:rPr>
              <w:rStyle w:val="Hyperlink"/>
              <w:noProof/>
            </w:rPr>
            <w:instrText xml:space="preserve"> </w:instrText>
          </w:r>
          <w:r w:rsidR="00C3564C">
            <w:rPr>
              <w:noProof/>
            </w:rPr>
            <w:instrText>HYPERLINK \l "_Toc4258587"</w:instrText>
          </w:r>
          <w:r w:rsidR="00C3564C" w:rsidRPr="006561AD">
            <w:rPr>
              <w:rStyle w:val="Hyperlink"/>
              <w:noProof/>
            </w:rPr>
            <w:instrText xml:space="preserve"> </w:instrText>
          </w:r>
          <w:r w:rsidR="00C3564C" w:rsidRPr="006561AD">
            <w:rPr>
              <w:rStyle w:val="Hyperlink"/>
              <w:noProof/>
            </w:rPr>
          </w:r>
          <w:r w:rsidR="00C3564C" w:rsidRPr="006561AD">
            <w:rPr>
              <w:rStyle w:val="Hyperlink"/>
              <w:noProof/>
            </w:rPr>
            <w:fldChar w:fldCharType="separate"/>
          </w:r>
          <w:r w:rsidR="00C3564C" w:rsidRPr="006561AD">
            <w:rPr>
              <w:rStyle w:val="Hyperlink"/>
              <w:noProof/>
            </w:rPr>
            <w:t>Version History</w:t>
          </w:r>
          <w:r w:rsidR="00C3564C">
            <w:rPr>
              <w:noProof/>
              <w:webHidden/>
            </w:rPr>
            <w:tab/>
          </w:r>
          <w:r w:rsidR="00C3564C">
            <w:rPr>
              <w:noProof/>
              <w:webHidden/>
            </w:rPr>
            <w:fldChar w:fldCharType="begin"/>
          </w:r>
          <w:r w:rsidR="00C3564C">
            <w:rPr>
              <w:noProof/>
              <w:webHidden/>
            </w:rPr>
            <w:instrText xml:space="preserve"> PAGEREF _Toc4258587 \h </w:instrText>
          </w:r>
          <w:r w:rsidR="00C3564C">
            <w:rPr>
              <w:noProof/>
              <w:webHidden/>
            </w:rPr>
          </w:r>
          <w:r w:rsidR="00C3564C">
            <w:rPr>
              <w:noProof/>
              <w:webHidden/>
            </w:rPr>
            <w:fldChar w:fldCharType="separate"/>
          </w:r>
          <w:r w:rsidR="00C3564C">
            <w:rPr>
              <w:noProof/>
              <w:webHidden/>
            </w:rPr>
            <w:t>3</w:t>
          </w:r>
          <w:r w:rsidR="00C3564C">
            <w:rPr>
              <w:noProof/>
              <w:webHidden/>
            </w:rPr>
            <w:fldChar w:fldCharType="end"/>
          </w:r>
          <w:r w:rsidR="00C3564C" w:rsidRPr="006561AD">
            <w:rPr>
              <w:rStyle w:val="Hyperlink"/>
              <w:noProof/>
            </w:rPr>
            <w:fldChar w:fldCharType="end"/>
          </w:r>
        </w:p>
        <w:p w14:paraId="2ABD7D5B" w14:textId="2F976851" w:rsidR="00C3564C" w:rsidRDefault="00C3564C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258588" w:history="1">
            <w:r w:rsidRPr="006561AD">
              <w:rPr>
                <w:rStyle w:val="Hyperlink"/>
                <w:noProof/>
              </w:rPr>
              <w:t>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Gam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ECB13" w14:textId="14B673CF" w:rsidR="00C3564C" w:rsidRDefault="00C3564C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258589" w:history="1">
            <w:r w:rsidRPr="006561AD">
              <w:rPr>
                <w:rStyle w:val="Hyperlink"/>
                <w:noProof/>
              </w:rPr>
              <w:t>I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Game Play Mechan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16887" w14:textId="407F22B0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0" w:history="1">
            <w:r w:rsidRPr="006561AD">
              <w:rPr>
                <w:rStyle w:val="Hyperlink"/>
                <w:noProof/>
              </w:rPr>
              <w:t>II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Cam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3C79B" w14:textId="76E18708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1" w:history="1">
            <w:r w:rsidRPr="006561AD">
              <w:rPr>
                <w:rStyle w:val="Hyperlink"/>
                <w:noProof/>
              </w:rPr>
              <w:t>IV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D4080" w14:textId="7E25E45D" w:rsidR="00C3564C" w:rsidRDefault="00C3564C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258592" w:history="1">
            <w:r w:rsidRPr="006561AD">
              <w:rPr>
                <w:rStyle w:val="Hyperlink"/>
                <w:noProof/>
              </w:rPr>
              <w:t>V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Interface Ske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05B5E" w14:textId="5C550F48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3" w:history="1">
            <w:r w:rsidRPr="006561AD">
              <w:rPr>
                <w:rStyle w:val="Hyperlink"/>
                <w:noProof/>
              </w:rPr>
              <w:t>V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Game Wor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E2282" w14:textId="1C4CA62F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4" w:history="1">
            <w:r w:rsidRPr="006561AD">
              <w:rPr>
                <w:rStyle w:val="Hyperlink"/>
                <w:noProof/>
              </w:rPr>
              <w:t>VI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Lev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E845B" w14:textId="71C04D0B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5" w:history="1">
            <w:r w:rsidRPr="006561AD">
              <w:rPr>
                <w:rStyle w:val="Hyperlink"/>
                <w:noProof/>
              </w:rPr>
              <w:t>VII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Game Pro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87A90" w14:textId="2A5D5CBD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6" w:history="1">
            <w:r w:rsidRPr="006561AD">
              <w:rPr>
                <w:rStyle w:val="Hyperlink"/>
                <w:noProof/>
              </w:rPr>
              <w:t>IX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2C88A" w14:textId="13590E0C" w:rsidR="00C3564C" w:rsidRDefault="00C3564C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258597" w:history="1">
            <w:r w:rsidRPr="006561AD">
              <w:rPr>
                <w:rStyle w:val="Hyperlink"/>
                <w:noProof/>
              </w:rPr>
              <w:t>X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Enem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45B5A" w14:textId="7F0735CE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8" w:history="1">
            <w:r w:rsidRPr="006561AD">
              <w:rPr>
                <w:rStyle w:val="Hyperlink"/>
                <w:noProof/>
              </w:rPr>
              <w:t>X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Weap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18A65" w14:textId="3E26D50B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599" w:history="1">
            <w:r w:rsidRPr="006561AD">
              <w:rPr>
                <w:rStyle w:val="Hyperlink"/>
                <w:noProof/>
              </w:rPr>
              <w:t>XI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74ACF" w14:textId="44E9553D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0" w:history="1">
            <w:r w:rsidRPr="006561AD">
              <w:rPr>
                <w:rStyle w:val="Hyperlink"/>
                <w:noProof/>
              </w:rPr>
              <w:t>XII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Sc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DECCC" w14:textId="057F9DC6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1" w:history="1">
            <w:r w:rsidRPr="006561AD">
              <w:rPr>
                <w:rStyle w:val="Hyperlink"/>
                <w:noProof/>
              </w:rPr>
              <w:t>XIV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Sound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222DA" w14:textId="5625990C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2" w:history="1">
            <w:r w:rsidRPr="006561AD">
              <w:rPr>
                <w:rStyle w:val="Hyperlink"/>
                <w:noProof/>
              </w:rPr>
              <w:t>XV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Story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FEFBE" w14:textId="0E0349A4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3" w:history="1">
            <w:r w:rsidRPr="006561AD">
              <w:rPr>
                <w:rStyle w:val="Hyperlink"/>
                <w:noProof/>
              </w:rPr>
              <w:t>XV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Art and Multimedia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D311A" w14:textId="64DAC488" w:rsidR="00C3564C" w:rsidRDefault="00C3564C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258604" w:history="1">
            <w:r w:rsidRPr="006561AD">
              <w:rPr>
                <w:rStyle w:val="Hyperlink"/>
                <w:noProof/>
              </w:rPr>
              <w:t>XVI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Design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18D8F" w14:textId="40228AD4" w:rsidR="00C3564C" w:rsidRDefault="00C3564C">
          <w:pPr>
            <w:pStyle w:val="Sumrio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4258605" w:history="1">
            <w:r w:rsidRPr="006561AD">
              <w:rPr>
                <w:rStyle w:val="Hyperlink"/>
                <w:noProof/>
              </w:rPr>
              <w:t>XVIII.</w:t>
            </w:r>
            <w:r>
              <w:rPr>
                <w:noProof/>
                <w:lang w:eastAsia="en-CA"/>
              </w:rPr>
              <w:tab/>
            </w:r>
            <w:r w:rsidRPr="006561AD">
              <w:rPr>
                <w:rStyle w:val="Hyperlink"/>
                <w:noProof/>
              </w:rPr>
              <w:t>Future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8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78F31" w14:textId="1257E162"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14:paraId="190D0207" w14:textId="77777777" w:rsidR="00F56775" w:rsidRDefault="009A4D42" w:rsidP="00F90A01">
      <w:pPr>
        <w:pStyle w:val="Ttulo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1" w:name="_Toc4258587"/>
      <w:r>
        <w:lastRenderedPageBreak/>
        <w:t>Version History</w:t>
      </w:r>
      <w:bookmarkEnd w:id="1"/>
    </w:p>
    <w:p w14:paraId="23137500" w14:textId="77777777" w:rsidR="009A4D42" w:rsidRDefault="00743327" w:rsidP="00743327">
      <w:r>
        <w:t>Version 1.0</w:t>
      </w:r>
    </w:p>
    <w:p w14:paraId="3C7C4C27" w14:textId="77777777" w:rsidR="00743327" w:rsidRDefault="00743327" w:rsidP="00743327">
      <w:r>
        <w:tab/>
        <w:t>Creation of the GDD.</w:t>
      </w:r>
    </w:p>
    <w:p w14:paraId="07825521" w14:textId="77777777" w:rsidR="00D11F40" w:rsidRDefault="00D11F40" w:rsidP="00743327">
      <w:r>
        <w:t>Version 1.1</w:t>
      </w:r>
    </w:p>
    <w:p w14:paraId="2E08881D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New Interface Sketch</w:t>
      </w:r>
      <w:r w:rsidR="00D11F40">
        <w:t>.</w:t>
      </w:r>
    </w:p>
    <w:p w14:paraId="185A920F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coring table improvement</w:t>
      </w:r>
      <w:r w:rsidR="00D11F40">
        <w:t>.</w:t>
      </w:r>
    </w:p>
    <w:p w14:paraId="65A214E6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ound index update</w:t>
      </w:r>
      <w:r w:rsidR="00D11F40">
        <w:t>.</w:t>
      </w:r>
    </w:p>
    <w:p w14:paraId="1608B863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Art and Media index update</w:t>
      </w:r>
      <w:r w:rsidR="00D11F40">
        <w:t>.</w:t>
      </w:r>
    </w:p>
    <w:p w14:paraId="679678F7" w14:textId="77777777" w:rsidR="00D11F40" w:rsidRDefault="00B103AA" w:rsidP="00B103AA">
      <w:r>
        <w:t>Version 1.2</w:t>
      </w:r>
    </w:p>
    <w:p w14:paraId="12AB951E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Created hit animations for the enemies, player, and bosses.</w:t>
      </w:r>
    </w:p>
    <w:p w14:paraId="5B845D43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Added 3 bosses appearing in interval of time.</w:t>
      </w:r>
    </w:p>
    <w:p w14:paraId="7FFACA79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 xml:space="preserve">Developed </w:t>
      </w:r>
      <w:r w:rsidR="004E7D89">
        <w:t xml:space="preserve">three </w:t>
      </w:r>
      <w:proofErr w:type="gramStart"/>
      <w:r w:rsidR="00B103AA">
        <w:t>bosses</w:t>
      </w:r>
      <w:proofErr w:type="gramEnd"/>
      <w:r w:rsidR="00B103AA">
        <w:t xml:space="preserve"> </w:t>
      </w:r>
      <w:r w:rsidR="004E7D89">
        <w:t xml:space="preserve">assets, animations, </w:t>
      </w:r>
      <w:r w:rsidR="00B103AA">
        <w:t>spawn, shoot, collision, and score points.</w:t>
      </w:r>
    </w:p>
    <w:p w14:paraId="53367CD1" w14:textId="0BDB3AB2" w:rsidR="00B103AA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Background modification.</w:t>
      </w:r>
    </w:p>
    <w:p w14:paraId="2606418B" w14:textId="17618BA1" w:rsidR="00786F10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</w:t>
      </w:r>
      <w:proofErr w:type="gramStart"/>
      <w:r>
        <w:t>Enemy moving</w:t>
      </w:r>
      <w:proofErr w:type="gramEnd"/>
      <w:r>
        <w:t xml:space="preserve"> Pattern changed for level 1.</w:t>
      </w:r>
    </w:p>
    <w:p w14:paraId="47908626" w14:textId="77272DFD" w:rsidR="00786F10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2 more level added. </w:t>
      </w:r>
    </w:p>
    <w:p w14:paraId="524F0BA4" w14:textId="5DFDC8B4" w:rsidR="00786F10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background sound problems fixed for level 2 &amp; 3. New sounds </w:t>
      </w:r>
      <w:proofErr w:type="gramStart"/>
      <w:r>
        <w:t>are added</w:t>
      </w:r>
      <w:proofErr w:type="gramEnd"/>
      <w:r>
        <w:t xml:space="preserve"> for game menu, game over page, bullet shooting.</w:t>
      </w:r>
    </w:p>
    <w:p w14:paraId="6C098737" w14:textId="5DCDB011" w:rsidR="004775ED" w:rsidRDefault="004775ED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enemy move pattern added for all 3 levels.</w:t>
      </w:r>
    </w:p>
    <w:p w14:paraId="6C5F3750" w14:textId="09B41B3D" w:rsidR="00743327" w:rsidRDefault="007E1244" w:rsidP="00743327">
      <w:r>
        <w:t>Version 1.3</w:t>
      </w:r>
    </w:p>
    <w:p w14:paraId="5D85AC7B" w14:textId="4F401BF4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Gauge health meter.</w:t>
      </w:r>
    </w:p>
    <w:p w14:paraId="697D3BBA" w14:textId="6F166877" w:rsidR="007E1244" w:rsidRDefault="007E1244" w:rsidP="007E1244">
      <w:pPr>
        <w:pStyle w:val="PargrafodaLista"/>
        <w:numPr>
          <w:ilvl w:val="0"/>
          <w:numId w:val="11"/>
        </w:numPr>
      </w:pPr>
      <w:r>
        <w:t xml:space="preserve">Roberto Ito – Second weapon missile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1A8EF25" w14:textId="455E113E" w:rsidR="007E1244" w:rsidRDefault="007E1244" w:rsidP="007E1244">
      <w:pPr>
        <w:pStyle w:val="PargrafodaLista"/>
        <w:numPr>
          <w:ilvl w:val="0"/>
          <w:numId w:val="11"/>
        </w:numPr>
      </w:pPr>
      <w:r>
        <w:t xml:space="preserve">Roberto Ito – Meteors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4BE5522" w14:textId="13F2C293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Tutorial.</w:t>
      </w:r>
    </w:p>
    <w:p w14:paraId="631F2FB5" w14:textId="2F4EE551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Win screen.</w:t>
      </w:r>
    </w:p>
    <w:p w14:paraId="1BD9ECA7" w14:textId="77777777" w:rsidR="009A4D42" w:rsidRDefault="009A4D4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2588E6C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2" w:name="_Toc4258588"/>
      <w:r w:rsidRPr="008C6B2D">
        <w:lastRenderedPageBreak/>
        <w:t>Game Overview</w:t>
      </w:r>
      <w:bookmarkEnd w:id="2"/>
      <w:r w:rsidR="00BF4089">
        <w:t xml:space="preserve"> </w:t>
      </w:r>
    </w:p>
    <w:p w14:paraId="6A5C9136" w14:textId="77777777"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14:paraId="7C3BA57F" w14:textId="77777777" w:rsidR="00996082" w:rsidRPr="00535F43" w:rsidRDefault="00996082" w:rsidP="00535F43"/>
    <w:p w14:paraId="1748F406" w14:textId="77777777" w:rsidR="009F6693" w:rsidRPr="008C6B2D" w:rsidRDefault="009F6693" w:rsidP="00535F43">
      <w:pPr>
        <w:pStyle w:val="Ttulo1"/>
        <w:numPr>
          <w:ilvl w:val="0"/>
          <w:numId w:val="2"/>
        </w:numPr>
      </w:pPr>
      <w:bookmarkStart w:id="3" w:name="_Toc4258589"/>
      <w:r w:rsidRPr="008C6B2D">
        <w:t>Game Play Mechanics</w:t>
      </w:r>
      <w:bookmarkEnd w:id="3"/>
    </w:p>
    <w:p w14:paraId="64C63975" w14:textId="77777777"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14:paraId="23972EF3" w14:textId="41A635ED"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</w:t>
      </w:r>
      <w:r w:rsidR="004C4B3E">
        <w:rPr>
          <w:i/>
          <w:sz w:val="24"/>
          <w:szCs w:val="24"/>
        </w:rPr>
        <w:t xml:space="preserve"> (Laser or Missile)</w:t>
      </w:r>
      <w:r w:rsidRPr="00C172A8">
        <w:rPr>
          <w:i/>
          <w:sz w:val="24"/>
          <w:szCs w:val="24"/>
        </w:rPr>
        <w:t>, and destroy obstacles and enemies.</w:t>
      </w:r>
    </w:p>
    <w:p w14:paraId="189FE00E" w14:textId="54F129F7" w:rsidR="004C4B3E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When the player </w:t>
      </w:r>
      <w:proofErr w:type="gramStart"/>
      <w:r>
        <w:rPr>
          <w:i/>
          <w:sz w:val="24"/>
          <w:szCs w:val="24"/>
        </w:rPr>
        <w:t>got</w:t>
      </w:r>
      <w:proofErr w:type="gramEnd"/>
      <w:r>
        <w:rPr>
          <w:i/>
          <w:sz w:val="24"/>
          <w:szCs w:val="24"/>
        </w:rPr>
        <w:t xml:space="preserve"> shot, its health meter decreases and after five shots it dies.</w:t>
      </w:r>
    </w:p>
    <w:p w14:paraId="7ECC2030" w14:textId="7DD88C64" w:rsidR="00C172A8" w:rsidRPr="00C172A8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 the player </w:t>
      </w:r>
      <w:r w:rsidR="00EB2CBB">
        <w:rPr>
          <w:i/>
          <w:sz w:val="24"/>
          <w:szCs w:val="24"/>
        </w:rPr>
        <w:t>collide</w:t>
      </w:r>
      <w:r>
        <w:rPr>
          <w:i/>
          <w:sz w:val="24"/>
          <w:szCs w:val="24"/>
        </w:rPr>
        <w:t>s</w:t>
      </w:r>
      <w:r w:rsidR="00EB2CBB">
        <w:rPr>
          <w:i/>
          <w:sz w:val="24"/>
          <w:szCs w:val="24"/>
        </w:rPr>
        <w:t xml:space="preserve"> with an</w:t>
      </w:r>
      <w:r>
        <w:rPr>
          <w:i/>
          <w:sz w:val="24"/>
          <w:szCs w:val="24"/>
        </w:rPr>
        <w:t>y</w:t>
      </w:r>
      <w:r w:rsidR="00EB2CBB">
        <w:rPr>
          <w:i/>
          <w:sz w:val="24"/>
          <w:szCs w:val="24"/>
        </w:rPr>
        <w:t xml:space="preserve"> object, they lose</w:t>
      </w:r>
      <w:r w:rsidR="00C172A8" w:rsidRPr="00C172A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a</w:t>
      </w:r>
      <w:r w:rsidR="00C172A8" w:rsidRPr="00C172A8">
        <w:rPr>
          <w:i/>
          <w:sz w:val="24"/>
          <w:szCs w:val="24"/>
        </w:rPr>
        <w:t xml:space="preserve"> life.</w:t>
      </w:r>
    </w:p>
    <w:p w14:paraId="77FBC6C6" w14:textId="750C677A" w:rsidR="00686D09" w:rsidRDefault="003C7674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The player has</w:t>
      </w:r>
      <w:r w:rsidR="00C172A8" w:rsidRPr="00C172A8">
        <w:rPr>
          <w:i/>
          <w:sz w:val="24"/>
          <w:szCs w:val="24"/>
        </w:rPr>
        <w:t xml:space="preserve"> five lives.</w:t>
      </w:r>
    </w:p>
    <w:p w14:paraId="11058528" w14:textId="77777777"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14:paraId="1BD20050" w14:textId="77777777"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14:paraId="6262BA0D" w14:textId="77777777" w:rsidR="00BF4089" w:rsidRPr="00696DA5" w:rsidRDefault="009F6693" w:rsidP="00D33301">
      <w:pPr>
        <w:pStyle w:val="Ttulo1"/>
        <w:numPr>
          <w:ilvl w:val="0"/>
          <w:numId w:val="2"/>
        </w:numPr>
      </w:pPr>
      <w:bookmarkStart w:id="4" w:name="_Toc4258590"/>
      <w:r w:rsidRPr="00D33301">
        <w:t>Camera</w:t>
      </w:r>
      <w:bookmarkEnd w:id="4"/>
      <w:r w:rsidR="003E1D34">
        <w:t xml:space="preserve"> </w:t>
      </w:r>
    </w:p>
    <w:p w14:paraId="00887F62" w14:textId="77777777" w:rsidR="00E262F6" w:rsidRDefault="00E262F6" w:rsidP="00E262F6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14:paraId="0F8B9358" w14:textId="77777777" w:rsidR="00686D09" w:rsidRPr="00B20D20" w:rsidRDefault="00686D09" w:rsidP="00686D09">
      <w:pPr>
        <w:rPr>
          <w:sz w:val="24"/>
          <w:szCs w:val="24"/>
        </w:rPr>
      </w:pPr>
    </w:p>
    <w:p w14:paraId="78A0480B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5" w:name="_Toc4258591"/>
      <w:r w:rsidRPr="008C6B2D">
        <w:t>Controls</w:t>
      </w:r>
      <w:bookmarkEnd w:id="5"/>
    </w:p>
    <w:p w14:paraId="37F8D8BA" w14:textId="77777777" w:rsidR="00686D09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14:paraId="609F2A11" w14:textId="7D73F604" w:rsidR="0018342D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4C4B3E">
        <w:rPr>
          <w:i/>
          <w:sz w:val="24"/>
          <w:szCs w:val="24"/>
        </w:rPr>
        <w:t xml:space="preserve"> (Laser or Missile)</w:t>
      </w:r>
      <w:r w:rsidR="0018342D">
        <w:rPr>
          <w:i/>
          <w:sz w:val="24"/>
          <w:szCs w:val="24"/>
        </w:rPr>
        <w:t>.</w:t>
      </w:r>
    </w:p>
    <w:p w14:paraId="551DA77D" w14:textId="77777777" w:rsidR="000130EC" w:rsidRDefault="000130EC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14:paraId="3F3A7269" w14:textId="77777777" w:rsidR="00FD4F9B" w:rsidRDefault="00295650" w:rsidP="00D412DD">
      <w:pPr>
        <w:pStyle w:val="PargrafodaLista"/>
        <w:rPr>
          <w:i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5B12245B" wp14:editId="6209A0C8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F232" w14:textId="77777777"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AF5005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6" w:name="_Toc4258592"/>
      <w:r w:rsidRPr="008C6B2D">
        <w:lastRenderedPageBreak/>
        <w:t>Interface</w:t>
      </w:r>
      <w:r w:rsidR="00D668E0">
        <w:t xml:space="preserve"> Sketch</w:t>
      </w:r>
      <w:bookmarkEnd w:id="6"/>
    </w:p>
    <w:p w14:paraId="259D79DA" w14:textId="2651C6AB" w:rsidR="00AB692A" w:rsidRDefault="00B16D77" w:rsidP="00FF138B">
      <w:pPr>
        <w:pStyle w:val="PargrafodaLista"/>
        <w:rPr>
          <w:sz w:val="24"/>
          <w:szCs w:val="24"/>
        </w:rPr>
      </w:pPr>
      <w:r w:rsidRPr="00B16D77">
        <w:rPr>
          <w:noProof/>
          <w:sz w:val="24"/>
          <w:szCs w:val="24"/>
          <w:lang w:eastAsia="en-CA"/>
        </w:rPr>
        <w:drawing>
          <wp:inline distT="0" distB="0" distL="0" distR="0" wp14:anchorId="2A3F4C63" wp14:editId="427106D4">
            <wp:extent cx="2552700" cy="255270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7637" w14:textId="35A697EF" w:rsidR="00FF138B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</w:t>
      </w:r>
      <w:r w:rsidR="00B16D77">
        <w:rPr>
          <w:i/>
          <w:sz w:val="24"/>
          <w:szCs w:val="24"/>
        </w:rPr>
        <w:t>gauge in</w:t>
      </w:r>
      <w:r>
        <w:rPr>
          <w:i/>
          <w:sz w:val="24"/>
          <w:szCs w:val="24"/>
        </w:rPr>
        <w:t xml:space="preserve"> the left top is the </w:t>
      </w:r>
      <w:r w:rsidR="00B16D77">
        <w:rPr>
          <w:i/>
          <w:sz w:val="24"/>
          <w:szCs w:val="24"/>
        </w:rPr>
        <w:t>player’s health meter</w:t>
      </w:r>
      <w:r w:rsidR="00FF138B">
        <w:rPr>
          <w:i/>
          <w:sz w:val="24"/>
          <w:szCs w:val="24"/>
        </w:rPr>
        <w:t>.</w:t>
      </w:r>
      <w:r w:rsidR="004C4B3E">
        <w:rPr>
          <w:i/>
          <w:sz w:val="24"/>
          <w:szCs w:val="24"/>
        </w:rPr>
        <w:t xml:space="preserve"> </w:t>
      </w:r>
    </w:p>
    <w:p w14:paraId="4DBBE389" w14:textId="387457CD" w:rsidR="00D12333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14:paraId="3C14EA84" w14:textId="73500B88" w:rsidR="00D12333" w:rsidRDefault="00EE7D0B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r w:rsidR="00B16D77">
        <w:rPr>
          <w:i/>
          <w:sz w:val="24"/>
          <w:szCs w:val="24"/>
        </w:rPr>
        <w:t>i</w:t>
      </w:r>
      <w:r w:rsidR="00D12333">
        <w:rPr>
          <w:i/>
          <w:sz w:val="24"/>
          <w:szCs w:val="24"/>
        </w:rPr>
        <w:t xml:space="preserve">n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14:paraId="0975AB70" w14:textId="77777777" w:rsidR="00686D09" w:rsidRPr="00B20D20" w:rsidRDefault="00686D09" w:rsidP="00686D09">
      <w:pPr>
        <w:rPr>
          <w:sz w:val="24"/>
          <w:szCs w:val="24"/>
        </w:rPr>
      </w:pPr>
    </w:p>
    <w:p w14:paraId="023EA73B" w14:textId="77777777" w:rsidR="00BF4089" w:rsidRPr="00BF4089" w:rsidRDefault="009F6693" w:rsidP="00696DA5">
      <w:pPr>
        <w:pStyle w:val="Ttulo1"/>
        <w:numPr>
          <w:ilvl w:val="0"/>
          <w:numId w:val="2"/>
        </w:numPr>
      </w:pPr>
      <w:bookmarkStart w:id="7" w:name="_Toc4258593"/>
      <w:r w:rsidRPr="008C6B2D">
        <w:t>Game World</w:t>
      </w:r>
      <w:bookmarkEnd w:id="7"/>
      <w:r w:rsidR="003E1D34">
        <w:t xml:space="preserve"> </w:t>
      </w:r>
    </w:p>
    <w:p w14:paraId="38A2371C" w14:textId="77777777" w:rsidR="009F6693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14:paraId="4228FB40" w14:textId="77777777" w:rsidR="008E105B" w:rsidRPr="00BF4089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14:paraId="393B9B12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3EB8CCB1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8" w:name="_Toc4258594"/>
      <w:r w:rsidRPr="008C6B2D">
        <w:t>Levels</w:t>
      </w:r>
      <w:bookmarkEnd w:id="8"/>
      <w:r w:rsidRPr="008C6B2D">
        <w:t xml:space="preserve"> </w:t>
      </w:r>
    </w:p>
    <w:p w14:paraId="52918342" w14:textId="77777777" w:rsidR="00BF4089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14:paraId="33655677" w14:textId="2AB1B921" w:rsidR="00A07455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levels are similar with different </w:t>
      </w:r>
      <w:r w:rsidR="00FE5ACC">
        <w:rPr>
          <w:i/>
          <w:sz w:val="24"/>
          <w:szCs w:val="24"/>
        </w:rPr>
        <w:t xml:space="preserve">background, sound, </w:t>
      </w:r>
      <w:r>
        <w:rPr>
          <w:i/>
          <w:sz w:val="24"/>
          <w:szCs w:val="24"/>
        </w:rPr>
        <w:t>difficulties and bosses</w:t>
      </w:r>
      <w:r w:rsidR="00A07455">
        <w:rPr>
          <w:i/>
          <w:sz w:val="24"/>
          <w:szCs w:val="24"/>
        </w:rPr>
        <w:t>.</w:t>
      </w:r>
    </w:p>
    <w:p w14:paraId="51B2E4C0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6FE8B91" w14:textId="77777777" w:rsidR="009F6693" w:rsidRPr="008C6B2D" w:rsidRDefault="009F6693" w:rsidP="00696DA5">
      <w:pPr>
        <w:pStyle w:val="Ttulo1"/>
        <w:numPr>
          <w:ilvl w:val="0"/>
          <w:numId w:val="2"/>
        </w:numPr>
      </w:pPr>
      <w:bookmarkStart w:id="9" w:name="_Toc4258595"/>
      <w:r w:rsidRPr="008C6B2D">
        <w:t>Game Progression</w:t>
      </w:r>
      <w:bookmarkEnd w:id="9"/>
    </w:p>
    <w:p w14:paraId="7E3D1024" w14:textId="77777777"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r>
        <w:rPr>
          <w:i/>
          <w:sz w:val="24"/>
          <w:szCs w:val="24"/>
        </w:rPr>
        <w:t>has to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</w:p>
    <w:p w14:paraId="07A12673" w14:textId="77777777"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14:paraId="4C4CB682" w14:textId="77777777" w:rsidR="00BA6B92" w:rsidRDefault="00BA6B92" w:rsidP="00696DA5">
      <w:pPr>
        <w:pStyle w:val="Ttulo1"/>
        <w:numPr>
          <w:ilvl w:val="0"/>
          <w:numId w:val="2"/>
        </w:numPr>
      </w:pPr>
      <w:bookmarkStart w:id="10" w:name="_Toc4258596"/>
      <w:r>
        <w:t>Characters</w:t>
      </w:r>
      <w:bookmarkEnd w:id="10"/>
    </w:p>
    <w:p w14:paraId="360283ED" w14:textId="77777777"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14:paraId="198BE7C1" w14:textId="77777777" w:rsidR="00BA6B92" w:rsidRDefault="00BA6B92" w:rsidP="00BA6B92">
      <w:pPr>
        <w:spacing w:after="0"/>
        <w:ind w:left="720"/>
      </w:pPr>
    </w:p>
    <w:p w14:paraId="2746839F" w14:textId="77777777" w:rsidR="00BA6B92" w:rsidRPr="00BA6B92" w:rsidRDefault="00BA6B92" w:rsidP="00BA6B92">
      <w:pPr>
        <w:spacing w:after="0"/>
        <w:ind w:left="720"/>
      </w:pPr>
    </w:p>
    <w:p w14:paraId="5734408E" w14:textId="77777777" w:rsidR="00620E5F" w:rsidRDefault="00E6435F" w:rsidP="00696DA5">
      <w:pPr>
        <w:pStyle w:val="Ttulo1"/>
        <w:numPr>
          <w:ilvl w:val="0"/>
          <w:numId w:val="2"/>
        </w:numPr>
      </w:pPr>
      <w:bookmarkStart w:id="11" w:name="_Toc4258597"/>
      <w:r>
        <w:t>Enemies</w:t>
      </w:r>
      <w:bookmarkEnd w:id="11"/>
    </w:p>
    <w:p w14:paraId="0A9D609B" w14:textId="77777777" w:rsidR="00620E5F" w:rsidRDefault="00620E5F" w:rsidP="00620E5F">
      <w:pPr>
        <w:spacing w:after="0"/>
        <w:ind w:left="720"/>
      </w:pPr>
      <w:r>
        <w:t>Meteor: A static object that appears some times through the level.</w:t>
      </w:r>
    </w:p>
    <w:p w14:paraId="528FC5B1" w14:textId="77777777"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14:paraId="709FF7A8" w14:textId="77777777" w:rsidR="00620E5F" w:rsidRDefault="00620E5F" w:rsidP="00620E5F">
      <w:pPr>
        <w:spacing w:after="0"/>
        <w:ind w:left="720"/>
      </w:pPr>
      <w:r>
        <w:t>Boss: A different enemy spaceship with special weapons.</w:t>
      </w:r>
    </w:p>
    <w:p w14:paraId="43ECD880" w14:textId="77777777" w:rsidR="00620E5F" w:rsidRDefault="00620E5F" w:rsidP="00620E5F">
      <w:pPr>
        <w:spacing w:after="0"/>
        <w:ind w:left="720"/>
      </w:pPr>
    </w:p>
    <w:p w14:paraId="703A72B3" w14:textId="77777777" w:rsidR="00E6435F" w:rsidRPr="00620E5F" w:rsidRDefault="00E6435F" w:rsidP="00620E5F">
      <w:pPr>
        <w:spacing w:after="0"/>
        <w:ind w:left="720"/>
      </w:pPr>
    </w:p>
    <w:p w14:paraId="0D4F32D1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2" w:name="_Toc4258598"/>
      <w:r>
        <w:t>Weapons</w:t>
      </w:r>
      <w:bookmarkEnd w:id="12"/>
    </w:p>
    <w:p w14:paraId="325D4415" w14:textId="3BD2B192" w:rsidR="00E6435F" w:rsidRDefault="00E6435F" w:rsidP="00E6435F">
      <w:pPr>
        <w:spacing w:after="0"/>
        <w:ind w:left="720"/>
      </w:pPr>
      <w:r>
        <w:t>Normal shoot</w:t>
      </w:r>
      <w:r w:rsidR="006E0CC3">
        <w:t>: Laser</w:t>
      </w:r>
      <w:r>
        <w:t>.</w:t>
      </w:r>
    </w:p>
    <w:p w14:paraId="3F09B065" w14:textId="64BD92EF" w:rsidR="00C86EF2" w:rsidRDefault="006E0CC3" w:rsidP="0046566B">
      <w:pPr>
        <w:spacing w:after="0"/>
        <w:ind w:left="720"/>
      </w:pPr>
      <w:r>
        <w:t xml:space="preserve">Second weapon: </w:t>
      </w:r>
      <w:r w:rsidR="00E6435F">
        <w:t>Missiles.</w:t>
      </w:r>
    </w:p>
    <w:p w14:paraId="71C0F991" w14:textId="77777777" w:rsidR="00E6435F" w:rsidRDefault="00E6435F" w:rsidP="00E6435F">
      <w:pPr>
        <w:spacing w:after="0"/>
        <w:ind w:left="720"/>
      </w:pPr>
    </w:p>
    <w:p w14:paraId="13331894" w14:textId="77777777" w:rsidR="00E6435F" w:rsidRPr="00E6435F" w:rsidRDefault="00E6435F" w:rsidP="00E6435F">
      <w:pPr>
        <w:spacing w:after="0"/>
        <w:ind w:left="720"/>
      </w:pPr>
    </w:p>
    <w:p w14:paraId="2A42A4A2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3" w:name="_Toc4258599"/>
      <w:r>
        <w:t>Items</w:t>
      </w:r>
      <w:bookmarkEnd w:id="13"/>
    </w:p>
    <w:p w14:paraId="59B29D89" w14:textId="34F0BCF1" w:rsidR="00E6435F" w:rsidRDefault="006E0CC3" w:rsidP="00E6435F">
      <w:pPr>
        <w:ind w:left="720"/>
      </w:pPr>
      <w:r>
        <w:t xml:space="preserve">After killing an enemy, a missile can appear in the stage. If the player gets this missile, the </w:t>
      </w:r>
      <w:proofErr w:type="gramStart"/>
      <w:r>
        <w:t>laser will be replaced by the missile, a more powerful weapon</w:t>
      </w:r>
      <w:proofErr w:type="gramEnd"/>
      <w:r w:rsidR="00E6435F">
        <w:t>.</w:t>
      </w:r>
    </w:p>
    <w:p w14:paraId="345283EF" w14:textId="77777777" w:rsidR="00E6435F" w:rsidRDefault="00E6435F" w:rsidP="00E6435F">
      <w:pPr>
        <w:ind w:left="720"/>
      </w:pPr>
    </w:p>
    <w:p w14:paraId="5C9C48A1" w14:textId="77777777" w:rsidR="00E6435F" w:rsidRPr="00E6435F" w:rsidRDefault="00E6435F" w:rsidP="00E6435F">
      <w:pPr>
        <w:ind w:left="720"/>
      </w:pPr>
    </w:p>
    <w:p w14:paraId="729B3C66" w14:textId="77777777" w:rsidR="00686D09" w:rsidRPr="005C2F0F" w:rsidRDefault="009F6693" w:rsidP="00696DA5">
      <w:pPr>
        <w:pStyle w:val="Ttulo1"/>
        <w:numPr>
          <w:ilvl w:val="0"/>
          <w:numId w:val="2"/>
        </w:numPr>
      </w:pPr>
      <w:bookmarkStart w:id="14" w:name="_Toc4258600"/>
      <w:r w:rsidRPr="005C2F0F">
        <w:t>Scoring</w:t>
      </w:r>
      <w:bookmarkEnd w:id="14"/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14:paraId="7D054D8B" w14:textId="77777777" w:rsidTr="00E10188">
        <w:tc>
          <w:tcPr>
            <w:tcW w:w="1969" w:type="dxa"/>
          </w:tcPr>
          <w:p w14:paraId="4869152F" w14:textId="77777777"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14:paraId="025E76EF" w14:textId="77777777"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14:paraId="0F6AFF3D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4F7CB978" w14:textId="77777777"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EE4179E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14:paraId="5134610B" w14:textId="77777777" w:rsidTr="00E10188">
        <w:tc>
          <w:tcPr>
            <w:tcW w:w="1969" w:type="dxa"/>
          </w:tcPr>
          <w:p w14:paraId="16CE7DF0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14:paraId="0AC20B33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14:paraId="4BF0B1CA" w14:textId="77777777" w:rsidTr="00E10188">
        <w:tc>
          <w:tcPr>
            <w:tcW w:w="1969" w:type="dxa"/>
          </w:tcPr>
          <w:p w14:paraId="617BC1B4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14:paraId="63C30702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14:paraId="0D01EC0B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6BE178F5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EA4265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14:paraId="642D6FDE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2330" w14:textId="05CB75F2" w:rsidR="00A07455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9CF6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6E0CC3" w14:paraId="31A5690B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A20B" w14:textId="1B3BB5B6" w:rsidR="006E0CC3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3DA9" w14:textId="6D6EDC0B" w:rsidR="006E0CC3" w:rsidRDefault="006E0CC3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A07455" w14:paraId="2EA185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98412" w14:textId="77777777"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7A02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14:paraId="5C18A286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CD55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E443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14:paraId="2F5039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FD3C2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9497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14:paraId="33CA0C9D" w14:textId="77777777"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14:paraId="6952B7A1" w14:textId="77777777"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5B781A" w14:textId="77777777"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14:paraId="411B4467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5" w:name="_Toc4258601"/>
      <w:r>
        <w:t>Sound Index</w:t>
      </w:r>
      <w:bookmarkEnd w:id="15"/>
    </w:p>
    <w:p w14:paraId="4E1BFDC8" w14:textId="0996003B" w:rsidR="00EB07A8" w:rsidRDefault="00E81ED9" w:rsidP="00F74CC0">
      <w:pPr>
        <w:pStyle w:val="PargrafodaLista"/>
        <w:numPr>
          <w:ilvl w:val="0"/>
          <w:numId w:val="8"/>
        </w:numPr>
      </w:pPr>
      <w:r>
        <w:t>The l</w:t>
      </w:r>
      <w:r w:rsidR="00A20587">
        <w:t>evel1</w:t>
      </w:r>
      <w:r w:rsidR="00EB07A8">
        <w:t>.mp3 from bensound.com.</w:t>
      </w:r>
    </w:p>
    <w:p w14:paraId="22E3BDBF" w14:textId="11F89CB6" w:rsidR="007A6018" w:rsidRDefault="00E81ED9" w:rsidP="00F74CC0">
      <w:pPr>
        <w:pStyle w:val="PargrafodaLista"/>
        <w:numPr>
          <w:ilvl w:val="0"/>
          <w:numId w:val="8"/>
        </w:numPr>
      </w:pPr>
      <w:r>
        <w:t>The e</w:t>
      </w:r>
      <w:r w:rsidR="00EB07A8">
        <w:t xml:space="preserve">xplosion.mp3 from </w:t>
      </w:r>
      <w:r w:rsidR="00EB07A8" w:rsidRPr="00EB07A8">
        <w:t xml:space="preserve">Beginning HTML 5 Games with </w:t>
      </w:r>
      <w:proofErr w:type="spellStart"/>
      <w:r w:rsidR="00EB07A8" w:rsidRPr="00EB07A8">
        <w:t>CreateJS</w:t>
      </w:r>
      <w:proofErr w:type="spellEnd"/>
      <w:r w:rsidR="00EB07A8">
        <w:t xml:space="preserve"> book example.</w:t>
      </w:r>
    </w:p>
    <w:p w14:paraId="46E9FC05" w14:textId="737CF199" w:rsidR="00E81ED9" w:rsidRDefault="00E81ED9" w:rsidP="00F74CC0">
      <w:pPr>
        <w:pStyle w:val="PargrafodaLista"/>
        <w:numPr>
          <w:ilvl w:val="0"/>
          <w:numId w:val="8"/>
        </w:numPr>
      </w:pPr>
      <w:r>
        <w:t xml:space="preserve">The level2.mp3, level3.wav, menu.wav, bullet.wav and gameover.wav are from </w:t>
      </w:r>
      <w:r w:rsidRPr="00E81ED9">
        <w:t>playonloop</w:t>
      </w:r>
      <w:r>
        <w:t>.com</w:t>
      </w:r>
    </w:p>
    <w:p w14:paraId="15F304EF" w14:textId="77777777" w:rsidR="007A6018" w:rsidRDefault="007A6018" w:rsidP="007A6018"/>
    <w:p w14:paraId="2710EF4F" w14:textId="77777777" w:rsidR="007A6018" w:rsidRPr="007A6018" w:rsidRDefault="007A6018" w:rsidP="007A6018"/>
    <w:p w14:paraId="4FB9832A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6" w:name="_Toc4258602"/>
      <w:r>
        <w:t>Story Index</w:t>
      </w:r>
      <w:bookmarkEnd w:id="16"/>
    </w:p>
    <w:p w14:paraId="1AE9B774" w14:textId="77777777" w:rsidR="007A6018" w:rsidRDefault="007A6018" w:rsidP="007A6018"/>
    <w:p w14:paraId="132FA4C6" w14:textId="77777777" w:rsidR="007A6018" w:rsidRDefault="007A6018" w:rsidP="007A6018"/>
    <w:p w14:paraId="25D10C49" w14:textId="77777777" w:rsidR="007A6018" w:rsidRPr="007A6018" w:rsidRDefault="007A6018" w:rsidP="007A6018"/>
    <w:p w14:paraId="5FD10384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7" w:name="_Toc4258603"/>
      <w:r>
        <w:t>Art and Multimedia Index</w:t>
      </w:r>
      <w:bookmarkEnd w:id="17"/>
    </w:p>
    <w:p w14:paraId="7080C53A" w14:textId="77777777" w:rsidR="00516C49" w:rsidRDefault="00F74CC0" w:rsidP="00F74CC0">
      <w:pPr>
        <w:pStyle w:val="PargrafodaLista"/>
        <w:numPr>
          <w:ilvl w:val="0"/>
          <w:numId w:val="9"/>
        </w:numPr>
      </w:pPr>
      <w:r>
        <w:t xml:space="preserve">Explosion sprite sheet from </w:t>
      </w:r>
      <w:proofErr w:type="spellStart"/>
      <w:r>
        <w:t>shutterstock</w:t>
      </w:r>
      <w:proofErr w:type="spellEnd"/>
      <w:r>
        <w:t>.</w:t>
      </w:r>
    </w:p>
    <w:p w14:paraId="171B3FF4" w14:textId="77777777" w:rsidR="00F74CC0" w:rsidRDefault="00F74CC0" w:rsidP="00F74CC0">
      <w:pPr>
        <w:pStyle w:val="PargrafodaLista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14:paraId="0FDC713A" w14:textId="3CEDCEF6" w:rsidR="00F74CC0" w:rsidRDefault="00F74CC0" w:rsidP="00CF66E4">
      <w:pPr>
        <w:pStyle w:val="PargrafodaLista"/>
        <w:numPr>
          <w:ilvl w:val="0"/>
          <w:numId w:val="9"/>
        </w:numPr>
      </w:pPr>
      <w:r>
        <w:t xml:space="preserve">Alien Spaceship Pack from </w:t>
      </w:r>
      <w:proofErr w:type="spellStart"/>
      <w:r>
        <w:t>OpenGameArt</w:t>
      </w:r>
      <w:proofErr w:type="spellEnd"/>
      <w:r>
        <w:t>.</w:t>
      </w:r>
    </w:p>
    <w:p w14:paraId="16F080AF" w14:textId="77777777" w:rsidR="00516C49" w:rsidRPr="00516C49" w:rsidRDefault="00516C49" w:rsidP="00516C49"/>
    <w:p w14:paraId="23857F69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8" w:name="_Toc4258604"/>
      <w:r>
        <w:t>Design Notes</w:t>
      </w:r>
      <w:bookmarkEnd w:id="18"/>
    </w:p>
    <w:p w14:paraId="53759DB5" w14:textId="77777777" w:rsidR="00516C49" w:rsidRDefault="00516C49" w:rsidP="00516C49">
      <w:pPr>
        <w:pStyle w:val="Ttulo1"/>
        <w:ind w:left="720"/>
      </w:pPr>
    </w:p>
    <w:p w14:paraId="62301C4B" w14:textId="77777777" w:rsidR="00673CE4" w:rsidRDefault="00673CE4" w:rsidP="00673CE4">
      <w:pPr>
        <w:pStyle w:val="Ttulo1"/>
        <w:numPr>
          <w:ilvl w:val="0"/>
          <w:numId w:val="2"/>
        </w:numPr>
      </w:pPr>
      <w:bookmarkStart w:id="19" w:name="_Toc4258605"/>
      <w:r>
        <w:t>Future Features</w:t>
      </w:r>
      <w:bookmarkEnd w:id="19"/>
    </w:p>
    <w:p w14:paraId="6ABA4688" w14:textId="77777777" w:rsidR="00C5378F" w:rsidRPr="008A7CAF" w:rsidRDefault="008A7CAF" w:rsidP="00437C9E">
      <w:pPr>
        <w:ind w:left="720"/>
      </w:pPr>
      <w:r>
        <w:t>Bombs.</w:t>
      </w:r>
    </w:p>
    <w:sectPr w:rsidR="00C5378F" w:rsidRPr="008A7CAF" w:rsidSect="008E601F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F9B73F" w14:textId="77777777" w:rsidR="00C85D76" w:rsidRDefault="00C85D76" w:rsidP="00C152DC">
      <w:pPr>
        <w:spacing w:after="0" w:line="240" w:lineRule="auto"/>
      </w:pPr>
      <w:r>
        <w:separator/>
      </w:r>
    </w:p>
  </w:endnote>
  <w:endnote w:type="continuationSeparator" w:id="0">
    <w:p w14:paraId="52B11F02" w14:textId="77777777" w:rsidR="00C85D76" w:rsidRDefault="00C85D76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0A191" w14:textId="5B89CA63" w:rsidR="00AA765B" w:rsidRDefault="00E1088C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C3564C" w:rsidRPr="00C3564C">
      <w:rPr>
        <w:rFonts w:asciiTheme="majorHAnsi" w:hAnsiTheme="majorHAnsi"/>
        <w:noProof/>
      </w:rPr>
      <w:t>6</w:t>
    </w:r>
    <w:r w:rsidR="00953C99">
      <w:rPr>
        <w:rFonts w:asciiTheme="majorHAnsi" w:hAnsiTheme="majorHAnsi"/>
        <w:noProof/>
      </w:rPr>
      <w:fldChar w:fldCharType="end"/>
    </w:r>
  </w:p>
  <w:p w14:paraId="43A2DE7D" w14:textId="77777777" w:rsidR="00AA765B" w:rsidRDefault="00AA765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F811FA" w14:textId="61A974D5" w:rsidR="00AA765B" w:rsidRDefault="00DB6FEB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C3564C" w:rsidRPr="00C3564C">
      <w:rPr>
        <w:rFonts w:asciiTheme="majorHAnsi" w:hAnsiTheme="majorHAnsi"/>
        <w:noProof/>
      </w:rPr>
      <w:t>7</w:t>
    </w:r>
    <w:r w:rsidR="00953C99">
      <w:rPr>
        <w:rFonts w:asciiTheme="majorHAnsi" w:hAnsiTheme="majorHAnsi"/>
        <w:noProof/>
      </w:rPr>
      <w:fldChar w:fldCharType="end"/>
    </w:r>
  </w:p>
  <w:p w14:paraId="67D65918" w14:textId="77777777" w:rsidR="00AA765B" w:rsidRDefault="00AA765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BAB19" w14:textId="77777777" w:rsidR="00C85D76" w:rsidRDefault="00C85D76" w:rsidP="00C152DC">
      <w:pPr>
        <w:spacing w:after="0" w:line="240" w:lineRule="auto"/>
      </w:pPr>
      <w:r>
        <w:separator/>
      </w:r>
    </w:p>
  </w:footnote>
  <w:footnote w:type="continuationSeparator" w:id="0">
    <w:p w14:paraId="5C461209" w14:textId="77777777" w:rsidR="00C85D76" w:rsidRDefault="00C85D76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68F62D32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1ADEE93" w14:textId="77777777" w:rsidR="00C152DC" w:rsidRDefault="00C152DC">
          <w:pPr>
            <w:pStyle w:val="Cabealho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08A6256B" w14:textId="77777777" w:rsidR="00C152DC" w:rsidRDefault="005E3940" w:rsidP="0057634E">
              <w:pPr>
                <w:pStyle w:val="Cabealho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14:paraId="4730D842" w14:textId="77777777" w:rsidR="00C152DC" w:rsidRDefault="00C152D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4E1453DF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6CD3212D" w14:textId="77777777" w:rsidR="00C152DC" w:rsidRPr="00C152DC" w:rsidRDefault="005E3940">
              <w:pPr>
                <w:pStyle w:val="Cabealho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7AACB122" w14:textId="77777777" w:rsidR="00C152DC" w:rsidRDefault="00C152DC">
          <w:pPr>
            <w:pStyle w:val="Cabealho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7CE268DA" w14:textId="77777777" w:rsidR="00C152DC" w:rsidRDefault="00C152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495341"/>
    <w:multiLevelType w:val="hybridMultilevel"/>
    <w:tmpl w:val="5DE231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9"/>
  </w:num>
  <w:num w:numId="5">
    <w:abstractNumId w:val="2"/>
  </w:num>
  <w:num w:numId="6">
    <w:abstractNumId w:val="1"/>
  </w:num>
  <w:num w:numId="7">
    <w:abstractNumId w:val="5"/>
  </w:num>
  <w:num w:numId="8">
    <w:abstractNumId w:val="6"/>
  </w:num>
  <w:num w:numId="9">
    <w:abstractNumId w:val="10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kwqwUALyo6ry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85657"/>
    <w:rsid w:val="00295650"/>
    <w:rsid w:val="003005BA"/>
    <w:rsid w:val="00334A80"/>
    <w:rsid w:val="003C7674"/>
    <w:rsid w:val="003D3DD2"/>
    <w:rsid w:val="003E1D34"/>
    <w:rsid w:val="003E1D56"/>
    <w:rsid w:val="003E4DF0"/>
    <w:rsid w:val="003E7791"/>
    <w:rsid w:val="003E7DD9"/>
    <w:rsid w:val="004032F4"/>
    <w:rsid w:val="00420F46"/>
    <w:rsid w:val="00421B82"/>
    <w:rsid w:val="00430818"/>
    <w:rsid w:val="00437C9E"/>
    <w:rsid w:val="00441322"/>
    <w:rsid w:val="00452FDA"/>
    <w:rsid w:val="00461BC4"/>
    <w:rsid w:val="0046566B"/>
    <w:rsid w:val="00465A58"/>
    <w:rsid w:val="004775ED"/>
    <w:rsid w:val="004C4B3E"/>
    <w:rsid w:val="004E3448"/>
    <w:rsid w:val="004E7D89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B387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91022"/>
    <w:rsid w:val="00696DA5"/>
    <w:rsid w:val="006E0CC3"/>
    <w:rsid w:val="006F3AD0"/>
    <w:rsid w:val="00743327"/>
    <w:rsid w:val="00744BAC"/>
    <w:rsid w:val="007619B3"/>
    <w:rsid w:val="00786F10"/>
    <w:rsid w:val="00791131"/>
    <w:rsid w:val="007A6018"/>
    <w:rsid w:val="007A6D91"/>
    <w:rsid w:val="007C3766"/>
    <w:rsid w:val="007D2A8E"/>
    <w:rsid w:val="007E1244"/>
    <w:rsid w:val="007E16B2"/>
    <w:rsid w:val="00801E79"/>
    <w:rsid w:val="00854FD4"/>
    <w:rsid w:val="008742D8"/>
    <w:rsid w:val="00874D0E"/>
    <w:rsid w:val="0087704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96082"/>
    <w:rsid w:val="00996533"/>
    <w:rsid w:val="009A4D42"/>
    <w:rsid w:val="009B7AFE"/>
    <w:rsid w:val="009F6693"/>
    <w:rsid w:val="00A07455"/>
    <w:rsid w:val="00A12F06"/>
    <w:rsid w:val="00A20587"/>
    <w:rsid w:val="00A27A2D"/>
    <w:rsid w:val="00A85BA5"/>
    <w:rsid w:val="00AA765B"/>
    <w:rsid w:val="00AB692A"/>
    <w:rsid w:val="00AD223E"/>
    <w:rsid w:val="00AD6DA0"/>
    <w:rsid w:val="00AE63AE"/>
    <w:rsid w:val="00B103AA"/>
    <w:rsid w:val="00B16D77"/>
    <w:rsid w:val="00B20D20"/>
    <w:rsid w:val="00B40BA1"/>
    <w:rsid w:val="00BA6B92"/>
    <w:rsid w:val="00BE33CB"/>
    <w:rsid w:val="00BF4089"/>
    <w:rsid w:val="00C152DC"/>
    <w:rsid w:val="00C172A8"/>
    <w:rsid w:val="00C3564C"/>
    <w:rsid w:val="00C5378F"/>
    <w:rsid w:val="00C72E32"/>
    <w:rsid w:val="00C85D76"/>
    <w:rsid w:val="00C86EF2"/>
    <w:rsid w:val="00CA2587"/>
    <w:rsid w:val="00CA37CB"/>
    <w:rsid w:val="00CA451B"/>
    <w:rsid w:val="00CB543F"/>
    <w:rsid w:val="00CE747E"/>
    <w:rsid w:val="00CF1D38"/>
    <w:rsid w:val="00CF66E4"/>
    <w:rsid w:val="00D11F40"/>
    <w:rsid w:val="00D12333"/>
    <w:rsid w:val="00D313BD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579A9"/>
    <w:rsid w:val="00E6435F"/>
    <w:rsid w:val="00E81ED9"/>
    <w:rsid w:val="00E92163"/>
    <w:rsid w:val="00EB07A8"/>
    <w:rsid w:val="00EB2CBB"/>
    <w:rsid w:val="00EB6F93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E5ACC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9A058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3E1D56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3E1D56"/>
    <w:rPr>
      <w:rFonts w:eastAsiaTheme="minorEastAsi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152DC"/>
  </w:style>
  <w:style w:type="paragraph" w:styleId="Rodap">
    <w:name w:val="footer"/>
    <w:basedOn w:val="Normal"/>
    <w:link w:val="Rodap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152DC"/>
  </w:style>
  <w:style w:type="character" w:customStyle="1" w:styleId="Ttulo1Char">
    <w:name w:val="Título 1 Char"/>
    <w:basedOn w:val="Fontepargpadro"/>
    <w:link w:val="Ttulo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Fontepargpadro"/>
    <w:uiPriority w:val="99"/>
    <w:unhideWhenUsed/>
    <w:rsid w:val="00743327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4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FB39F0E-9AB6-46C9-BF0F-9CA218C9B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1233</TotalTime>
  <Pages>7</Pages>
  <Words>772</Words>
  <Characters>4401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Group 05</dc:creator>
  <cp:lastModifiedBy>Roberto Ito</cp:lastModifiedBy>
  <cp:revision>114</cp:revision>
  <dcterms:created xsi:type="dcterms:W3CDTF">2017-05-21T18:56:00Z</dcterms:created>
  <dcterms:modified xsi:type="dcterms:W3CDTF">2019-03-23T22:3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